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rFonts w:ascii="Times New Roman" w:hAnsi="Times New Roman"/>
          <w:sz w:val="20"/>
          <w:szCs w:val="20"/>
        </w:rPr>
      </w:pPr>
      <w:bookmarkStart w:id="0" w:name="видение"/>
      <w:r>
        <w:rPr>
          <w:rFonts w:ascii="Times New Roman" w:hAnsi="Times New Roman"/>
          <w:sz w:val="20"/>
          <w:szCs w:val="20"/>
        </w:rPr>
        <w:t>Видение</w:t>
      </w:r>
    </w:p>
    <w:p>
      <w:pPr>
        <w:pStyle w:val="Heading2"/>
        <w:rPr>
          <w:rFonts w:ascii="Times New Roman" w:hAnsi="Times New Roman"/>
          <w:sz w:val="20"/>
          <w:szCs w:val="20"/>
        </w:rPr>
      </w:pPr>
      <w:bookmarkStart w:id="1" w:name="система-доставки-заказов-deliveryexpress"/>
      <w:r>
        <w:rPr>
          <w:rFonts w:ascii="Times New Roman" w:hAnsi="Times New Roman"/>
          <w:sz w:val="20"/>
          <w:szCs w:val="20"/>
        </w:rPr>
        <w:t>Система доставки заказов “DeliveryExpress”</w:t>
      </w:r>
      <w:bookmarkEnd w:id="1"/>
    </w:p>
    <w:p>
      <w:pPr>
        <w:pStyle w:val="Heading2"/>
        <w:rPr>
          <w:rFonts w:ascii="Times New Roman" w:hAnsi="Times New Roman"/>
          <w:sz w:val="20"/>
          <w:szCs w:val="20"/>
        </w:rPr>
      </w:pPr>
      <w:bookmarkStart w:id="2" w:name="введение"/>
      <w:r>
        <w:rPr>
          <w:rFonts w:ascii="Times New Roman" w:hAnsi="Times New Roman"/>
          <w:sz w:val="20"/>
          <w:szCs w:val="20"/>
        </w:rPr>
        <w:t>1. Введение</w:t>
      </w:r>
    </w:p>
    <w:p>
      <w:pPr>
        <w:pStyle w:val="Heading3"/>
        <w:rPr>
          <w:rFonts w:ascii="Times New Roman" w:hAnsi="Times New Roman"/>
          <w:sz w:val="20"/>
          <w:szCs w:val="20"/>
        </w:rPr>
      </w:pPr>
      <w:bookmarkStart w:id="3" w:name="для-кого-предназначен-документ"/>
      <w:r>
        <w:rPr>
          <w:rFonts w:ascii="Times New Roman" w:hAnsi="Times New Roman"/>
          <w:sz w:val="20"/>
          <w:szCs w:val="20"/>
        </w:rPr>
        <w:t>1.1. Для кого предназначен документ</w:t>
      </w:r>
    </w:p>
    <w:p>
      <w:pPr>
        <w:pStyle w:val="FirstParagraph"/>
        <w:rPr>
          <w:rFonts w:ascii="Times New Roman" w:hAnsi="Times New Roman"/>
          <w:sz w:val="20"/>
          <w:szCs w:val="20"/>
        </w:rPr>
      </w:pPr>
      <w:bookmarkStart w:id="4" w:name="для-кого-предназначен-документ"/>
      <w:r>
        <w:rPr>
          <w:rFonts w:ascii="Times New Roman" w:hAnsi="Times New Roman"/>
          <w:sz w:val="20"/>
          <w:szCs w:val="20"/>
        </w:rPr>
        <w:t>Настоящий документ предназначен для: - Команды разработчиков системы доставки заказов - Заказчиков проекта (команды студентов-основателей) - Инвесторов и партнеров проекта - Других заинтересованных сторон проекта</w:t>
      </w:r>
      <w:bookmarkEnd w:id="4"/>
    </w:p>
    <w:p>
      <w:pPr>
        <w:pStyle w:val="Heading3"/>
        <w:rPr>
          <w:rFonts w:ascii="Times New Roman" w:hAnsi="Times New Roman"/>
          <w:sz w:val="20"/>
          <w:szCs w:val="20"/>
        </w:rPr>
      </w:pPr>
      <w:bookmarkStart w:id="5" w:name="цель-и-область-применения"/>
      <w:r>
        <w:rPr>
          <w:rFonts w:ascii="Times New Roman" w:hAnsi="Times New Roman"/>
          <w:sz w:val="20"/>
          <w:szCs w:val="20"/>
        </w:rPr>
        <w:t>1.2. Цель и область применения</w:t>
      </w:r>
    </w:p>
    <w:p>
      <w:pPr>
        <w:pStyle w:val="FirstParagraph"/>
        <w:rPr>
          <w:rFonts w:ascii="Times New Roman" w:hAnsi="Times New Roman"/>
          <w:sz w:val="20"/>
          <w:szCs w:val="20"/>
        </w:rPr>
      </w:pPr>
      <w:bookmarkStart w:id="6" w:name="цель-и-область-применения"/>
      <w:r>
        <w:rPr>
          <w:rFonts w:ascii="Times New Roman" w:hAnsi="Times New Roman"/>
          <w:sz w:val="20"/>
          <w:szCs w:val="20"/>
        </w:rPr>
        <w:t>Данный документ описывает концепцию и основные бизнес-требования к системе доставки заказов “DeliveryExpress”. В документе определены проблемы, которые решает система, возможности системы, бизнес-цели и границы проекта. Документ будет использоваться как основа для последующей разработки детальных требований к системе.</w:t>
      </w:r>
      <w:bookmarkEnd w:id="6"/>
    </w:p>
    <w:p>
      <w:pPr>
        <w:pStyle w:val="Heading3"/>
        <w:rPr>
          <w:rFonts w:ascii="Times New Roman" w:hAnsi="Times New Roman"/>
          <w:sz w:val="20"/>
          <w:szCs w:val="20"/>
        </w:rPr>
      </w:pPr>
      <w:bookmarkStart w:id="7" w:name="исполнитель"/>
      <w:r>
        <w:rPr>
          <w:rFonts w:ascii="Times New Roman" w:hAnsi="Times New Roman"/>
          <w:sz w:val="20"/>
          <w:szCs w:val="20"/>
        </w:rPr>
        <w:t>1.3. Исполнитель</w:t>
      </w:r>
    </w:p>
    <w:p>
      <w:pPr>
        <w:pStyle w:val="FirstParagraph"/>
        <w:rPr>
          <w:rFonts w:ascii="Times New Roman" w:hAnsi="Times New Roman"/>
          <w:sz w:val="20"/>
          <w:szCs w:val="20"/>
        </w:rPr>
      </w:pPr>
      <w:bookmarkStart w:id="8" w:name="введение"/>
      <w:bookmarkStart w:id="9" w:name="исполнитель"/>
      <w:r>
        <w:rPr>
          <w:rFonts w:ascii="Times New Roman" w:hAnsi="Times New Roman"/>
          <w:sz w:val="20"/>
          <w:szCs w:val="20"/>
        </w:rPr>
        <w:t>Исполнителем проекта является команда студентов-разработчиков [Наименование команды].</w:t>
      </w:r>
      <w:bookmarkEnd w:id="8"/>
      <w:bookmarkEnd w:id="9"/>
    </w:p>
    <w:p>
      <w:pPr>
        <w:pStyle w:val="Heading2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 Исходная информация</w:t>
      </w:r>
    </w:p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1. Список источников информаци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60"/>
        <w:gridCol w:w="2970"/>
        <w:gridCol w:w="6030"/>
      </w:tblGrid>
      <w:tr>
        <w:trPr>
          <w:tblHeader w:val="true"/>
        </w:trPr>
        <w:tc>
          <w:tcPr>
            <w:tcW w:w="3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29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сточник</w:t>
            </w:r>
          </w:p>
        </w:tc>
        <w:tc>
          <w:tcPr>
            <w:tcW w:w="60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исание задачи</w:t>
            </w:r>
          </w:p>
        </w:tc>
        <w:tc>
          <w:tcPr>
            <w:tcW w:w="60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сходное описание бизнес-идеи и основных требований к системе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чет о ролевой игре</w:t>
            </w:r>
          </w:p>
        </w:tc>
        <w:tc>
          <w:tcPr>
            <w:tcW w:w="60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зультаты проведения ролевой игры с распределением по ролям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токол мозгового штурма</w:t>
            </w:r>
          </w:p>
        </w:tc>
        <w:tc>
          <w:tcPr>
            <w:tcW w:w="60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зультаты мозгового штурма с предложениями по бизнес-требованиям, ролям и потребностям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чет о семинаре</w:t>
            </w:r>
          </w:p>
        </w:tc>
        <w:tc>
          <w:tcPr>
            <w:tcW w:w="60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зультаты обсуждения и принятия решений по системе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сследование рынка доставки</w:t>
            </w:r>
          </w:p>
        </w:tc>
        <w:tc>
          <w:tcPr>
            <w:tcW w:w="60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татистика и тренды рынка доставки в период локдауна</w:t>
            </w:r>
            <w:bookmarkStart w:id="10" w:name="список-источников-информации"/>
            <w:bookmarkEnd w:id="10"/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2. Список сокращений, глоссар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355"/>
        <w:gridCol w:w="7004"/>
      </w:tblGrid>
      <w:tr>
        <w:trPr>
          <w:tblHeader w:val="true"/>
        </w:trPr>
        <w:tc>
          <w:tcPr>
            <w:tcW w:w="23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Термин/Сокращение</w:t>
            </w:r>
          </w:p>
        </w:tc>
        <w:tc>
          <w:tcPr>
            <w:tcW w:w="70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ределение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API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Application Programming Interface – интерфейс программирования приложений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ПЭ (KPI)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ючевые показатели эффективности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трудник, осуществляющий физическую доставку заказов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трудник, контролирующий процесс доставки и управляющий курьерами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трудник, вводящий заказы в систему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ставщик заказов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агазин или предприятие питания, формирующие заказы для доставки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атель заказа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Заказ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бор товаров, предназначенных для доставки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есто комплектации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Локация, где курьер получает заказ (магазин, ресторан и т.д.)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есто доставки</w:t>
            </w:r>
          </w:p>
        </w:tc>
        <w:tc>
          <w:tcPr>
            <w:tcW w:w="70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Локация, куда необходимо доставить заказ (адрес клиента)</w:t>
            </w:r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3. Список заинтересованных сторон, их роли в систем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60"/>
        <w:gridCol w:w="2535"/>
        <w:gridCol w:w="2340"/>
        <w:gridCol w:w="4124"/>
      </w:tblGrid>
      <w:tr>
        <w:trPr>
          <w:tblHeader w:val="true"/>
        </w:trPr>
        <w:tc>
          <w:tcPr>
            <w:tcW w:w="3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25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Заинтересованная сторона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 в системе</w:t>
            </w:r>
          </w:p>
        </w:tc>
        <w:tc>
          <w:tcPr>
            <w:tcW w:w="41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ьзователь</w:t>
            </w:r>
          </w:p>
        </w:tc>
        <w:tc>
          <w:tcPr>
            <w:tcW w:w="41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сновной исполнитель доставки. Выбирает заказы, получает их в месте комплектации и доставляет клиентам. Использует мобильное приложение для взаимодействия с системой.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ьзователь</w:t>
            </w:r>
          </w:p>
        </w:tc>
        <w:tc>
          <w:tcPr>
            <w:tcW w:w="41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нтролирует процесс доставки, следит за своевременным выполнением заказов, при необходимости переназначает заказы между курьерами.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ьзователь</w:t>
            </w:r>
          </w:p>
        </w:tc>
        <w:tc>
          <w:tcPr>
            <w:tcW w:w="41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ает информацию о заказах от поставщиков и вводит в систему в едином формате.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ухгалтерия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тегрируемая система</w:t>
            </w:r>
          </w:p>
        </w:tc>
        <w:tc>
          <w:tcPr>
            <w:tcW w:w="41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ает информацию о заказах для расчета с поставщиками и курьерами.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 системы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ьзователь</w:t>
            </w:r>
          </w:p>
        </w:tc>
        <w:tc>
          <w:tcPr>
            <w:tcW w:w="41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гистрирует курьеров, назначает права доступа, обеспечивает техническую поддержку системы.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ставщик заказов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сточник данных</w:t>
            </w:r>
          </w:p>
        </w:tc>
        <w:tc>
          <w:tcPr>
            <w:tcW w:w="41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ормирует заказы, которые необходимо доставить. Предоставляет информацию о заказах.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атель услуги</w:t>
            </w:r>
          </w:p>
        </w:tc>
        <w:tc>
          <w:tcPr>
            <w:tcW w:w="41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ает доставленный заказ. Интересуется статусом и временем доставки.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8</w:t>
            </w:r>
          </w:p>
        </w:tc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анда студентов-основателей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ладелец системы</w:t>
            </w:r>
          </w:p>
        </w:tc>
        <w:tc>
          <w:tcPr>
            <w:tcW w:w="41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правляет развитием системы, принимает стратегические решения.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9</w:t>
            </w:r>
          </w:p>
        </w:tc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весторы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инансирование</w:t>
            </w:r>
          </w:p>
        </w:tc>
        <w:tc>
          <w:tcPr>
            <w:tcW w:w="41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оставляют финансовые ресурсы для разработки и развития системы.</w:t>
            </w:r>
            <w:bookmarkStart w:id="11" w:name="исходная-информация"/>
            <w:bookmarkEnd w:id="11"/>
          </w:p>
        </w:tc>
      </w:tr>
    </w:tbl>
    <w:p>
      <w:pPr>
        <w:pStyle w:val="Heading2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. Бизнес-требования</w:t>
      </w:r>
    </w:p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.1. Проблемы, для решения которых создается систем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5"/>
        <w:gridCol w:w="2430"/>
        <w:gridCol w:w="4080"/>
        <w:gridCol w:w="2474"/>
      </w:tblGrid>
      <w:tr>
        <w:trPr>
          <w:tblHeader w:val="true"/>
        </w:trPr>
        <w:tc>
          <w:tcPr>
            <w:tcW w:w="3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блема</w:t>
            </w:r>
          </w:p>
        </w:tc>
        <w:tc>
          <w:tcPr>
            <w:tcW w:w="40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лияние на бизнес</w:t>
            </w:r>
          </w:p>
        </w:tc>
        <w:tc>
          <w:tcPr>
            <w:tcW w:w="24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Заинтересованные стороны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эффективного инструмента для координации доставки заказов</w:t>
            </w:r>
          </w:p>
        </w:tc>
        <w:tc>
          <w:tcPr>
            <w:tcW w:w="4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ие трудозатраты на управление процессом доставки, низкая скорость доставки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анда основателей, Курьеры, Диспетчеры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еоптимальные маршруты доставки</w:t>
            </w:r>
          </w:p>
        </w:tc>
        <w:tc>
          <w:tcPr>
            <w:tcW w:w="4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величение времени и стоимости доставки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ы, Клиенты, Поставщики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контроля работы курьеров</w:t>
            </w:r>
          </w:p>
        </w:tc>
        <w:tc>
          <w:tcPr>
            <w:tcW w:w="4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нижение качества обслуживания, потеря заказов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ы, Клиенты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учной процесс обработки заказов</w:t>
            </w:r>
          </w:p>
        </w:tc>
        <w:tc>
          <w:tcPr>
            <w:tcW w:w="4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ысокая вероятность ошибок, задержки в обработке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ы, Поставщики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прозрачности для клиентов</w:t>
            </w:r>
          </w:p>
        </w:tc>
        <w:tc>
          <w:tcPr>
            <w:tcW w:w="4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изкая удовлетворенность клиентов, дополнительные запросы о статусе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ы, Поставщики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расчетов с курьерами и поставщиками</w:t>
            </w:r>
          </w:p>
        </w:tc>
        <w:tc>
          <w:tcPr>
            <w:tcW w:w="4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шибки в расчетах, задержки выплат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ухгалтерия, Курьеры, Поставщики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утствие аналитики для оптимизации бизнес-процессов</w:t>
            </w:r>
          </w:p>
        </w:tc>
        <w:tc>
          <w:tcPr>
            <w:tcW w:w="4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евозможность принятия обоснованных решений для развития</w:t>
            </w:r>
          </w:p>
        </w:tc>
        <w:tc>
          <w:tcPr>
            <w:tcW w:w="24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анда основателей</w:t>
            </w:r>
            <w:bookmarkStart w:id="12" w:name="X49b63dfed2cfeb7db0cfb4ec07716480fab458b"/>
            <w:bookmarkEnd w:id="12"/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.2. Предусловия, окружение, ситуация</w:t>
      </w:r>
    </w:p>
    <w:p>
      <w:pPr>
        <w:pStyle w:val="FirstParagrap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В период локдауна произошло резкое увеличение объемов онлайн-продаж в продуктовых магазинах и предприятиях питания, что привело к возросшей потребности в быстрой доставке мелких партий товаров индивидуальным клиентам. Существующие логистические компании не справляются с возросшим спросом, а многие магазины и рестораны не имеют собственной службы доставки.</w:t>
      </w:r>
    </w:p>
    <w:p>
      <w:pPr>
        <w:pStyle w:val="BodyTex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В этих условиях сформировалась потребность в новом типе сервиса, который бы связывал магазины, курьеров и клиентов, обеспечивая быструю и эффективную доставку заказов.</w:t>
      </w:r>
    </w:p>
    <w:p>
      <w:pPr>
        <w:pStyle w:val="BodyTex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Команда студентов обладает техническими компетенциями для создания такой системы и видит в этом перспективное направление для стартапа.</w:t>
      </w:r>
    </w:p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.3. Возможности, позволяющие решить проблемы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5"/>
        <w:gridCol w:w="2700"/>
        <w:gridCol w:w="3780"/>
        <w:gridCol w:w="2504"/>
      </w:tblGrid>
      <w:tr>
        <w:trPr>
          <w:tblHeader w:val="true"/>
        </w:trPr>
        <w:tc>
          <w:tcPr>
            <w:tcW w:w="3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27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озможность</w:t>
            </w:r>
          </w:p>
        </w:tc>
        <w:tc>
          <w:tcPr>
            <w:tcW w:w="37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решает проблему</w:t>
            </w:r>
          </w:p>
        </w:tc>
        <w:tc>
          <w:tcPr>
            <w:tcW w:w="25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Заинтересованные стороны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здание единой онлайн-платформы для управления доставкой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еспечивает централизованное управление процессом доставки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се заинтересованные стороны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втоматический расчет оптимальных маршрутов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кращает время и стоимость доставки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ы, Клиенты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ониторинг работы курьеров в реальном времени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вышает контроль и качество обслуживания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ы, Клиенты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тандартизация процесса ввода и обработки заказов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нижает количество ошибок и время обработки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ы, Поставщики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слеживание статуса заказа для клиентов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вышает удовлетворенность клиентов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ы, Поставщики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втоматизация расчетов с курьерами и поставщиками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кращает ошибки и время на расчеты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ухгалтерия, Курьеры, Поставщики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ормирование аналитической отчетности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еспечивает информацию для принятия решений</w:t>
            </w:r>
          </w:p>
        </w:tc>
        <w:tc>
          <w:tcPr>
            <w:tcW w:w="25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манда основателей</w:t>
            </w:r>
            <w:bookmarkStart w:id="13" w:name="возможности-позволяющие-решить-проблемы"/>
            <w:bookmarkEnd w:id="13"/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.4. Бизнес-цел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5"/>
        <w:gridCol w:w="2250"/>
        <w:gridCol w:w="2748"/>
        <w:gridCol w:w="2562"/>
        <w:gridCol w:w="1425"/>
      </w:tblGrid>
      <w:tr>
        <w:trPr>
          <w:tblHeader w:val="true"/>
        </w:trPr>
        <w:tc>
          <w:tcPr>
            <w:tcW w:w="3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изнес-цель</w:t>
            </w:r>
          </w:p>
        </w:tc>
        <w:tc>
          <w:tcPr>
            <w:tcW w:w="274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етрика успеха</w:t>
            </w:r>
          </w:p>
        </w:tc>
        <w:tc>
          <w:tcPr>
            <w:tcW w:w="256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Целевое значение</w:t>
            </w:r>
          </w:p>
        </w:tc>
        <w:tc>
          <w:tcPr>
            <w:tcW w:w="14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ок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здание эффективной системы доставки заказов</w:t>
            </w:r>
          </w:p>
        </w:tc>
        <w:tc>
          <w:tcPr>
            <w:tcW w:w="27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ее время от поступления заказа до доставки</w:t>
            </w:r>
          </w:p>
        </w:tc>
        <w:tc>
          <w:tcPr>
            <w:tcW w:w="2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lt; 60 минут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 месяцев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еспечение высокого качества обслуживания</w:t>
            </w:r>
          </w:p>
        </w:tc>
        <w:tc>
          <w:tcPr>
            <w:tcW w:w="27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цент заказов, доставленных вовремя</w:t>
            </w:r>
          </w:p>
        </w:tc>
        <w:tc>
          <w:tcPr>
            <w:tcW w:w="2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gt; 95%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 месяцев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сширение клиентской базы</w:t>
            </w:r>
          </w:p>
        </w:tc>
        <w:tc>
          <w:tcPr>
            <w:tcW w:w="27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личество подключенных поставщиков</w:t>
            </w:r>
          </w:p>
        </w:tc>
        <w:tc>
          <w:tcPr>
            <w:tcW w:w="2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gt; 50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2 месяцев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величение объема доставок</w:t>
            </w:r>
          </w:p>
        </w:tc>
        <w:tc>
          <w:tcPr>
            <w:tcW w:w="27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личество выполненных заказов в день</w:t>
            </w:r>
          </w:p>
        </w:tc>
        <w:tc>
          <w:tcPr>
            <w:tcW w:w="2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gt; 1000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2 месяцев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еспечение финансовой эффективности</w:t>
            </w:r>
          </w:p>
        </w:tc>
        <w:tc>
          <w:tcPr>
            <w:tcW w:w="27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нтабельность операций</w:t>
            </w:r>
          </w:p>
        </w:tc>
        <w:tc>
          <w:tcPr>
            <w:tcW w:w="2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gt; 15%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8 месяцев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здание узнаваемого бренда на рынке доставки</w:t>
            </w:r>
          </w:p>
        </w:tc>
        <w:tc>
          <w:tcPr>
            <w:tcW w:w="274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знаваемость бренда (опрос)</w:t>
            </w:r>
          </w:p>
        </w:tc>
        <w:tc>
          <w:tcPr>
            <w:tcW w:w="2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gt; 50% целевой аудитории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4 месяца</w:t>
            </w:r>
          </w:p>
        </w:tc>
      </w:tr>
    </w:tbl>
    <w:p>
      <w:pPr>
        <w:pStyle w:val="Heading2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. Границы проекта</w:t>
      </w:r>
    </w:p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.1. Основные роли системы и их функци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85"/>
        <w:gridCol w:w="7274"/>
      </w:tblGrid>
      <w:tr>
        <w:trPr>
          <w:tblHeader w:val="true"/>
        </w:trPr>
        <w:tc>
          <w:tcPr>
            <w:tcW w:w="20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</w:t>
            </w:r>
          </w:p>
        </w:tc>
        <w:tc>
          <w:tcPr>
            <w:tcW w:w="72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ункции в системе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72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мотр доступных заказов• Бронирование заказа• Получение оптимального маршрута доставки• Отметка о получении заказа• Отметка о доставке заказа• Просмотр истории выполненных заказов• Просмотр начисленной оплаты• Коммуникация с диспетчером через систему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72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ониторинг всех заказов в системе• Контроль работы курьеров• Переназначение заказов при необходимости• Коммуникация с курьерами• Решение проблемных ситуаций• Формирование отчетов о работе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72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вод новых заказов в систему• Редактирование информации о заказах• Проверка корректности данных• Присвоение приоритета заказам• Мониторинг поступления новых заказов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Бухгалтерия (внешняя система)</w:t>
            </w:r>
          </w:p>
        </w:tc>
        <w:tc>
          <w:tcPr>
            <w:tcW w:w="72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информации о выполненных заказах• Начисление оплаты курьерам• Формирование счетов для поставщиков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Администратор системы</w:t>
            </w:r>
          </w:p>
        </w:tc>
        <w:tc>
          <w:tcPr>
            <w:tcW w:w="72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гистрация новых пользователей• Управление правами доступа• Мониторинг работоспособности системы• Обновление системы• Настройка параметров системы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ставщик заказов</w:t>
            </w:r>
          </w:p>
        </w:tc>
        <w:tc>
          <w:tcPr>
            <w:tcW w:w="72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ередача информации о заказах (через оператора)• Получение информации о статусе доставки• Получение уведомлений о проблемах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b/>
                <w:bCs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72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уведомлений о статусе заказа• Отслеживание статуса заказа по уникальному коду• Связь с курьером или диспетчером при необходимости</w:t>
            </w:r>
            <w:bookmarkStart w:id="14" w:name="основные-роли-системы-и-их-функции"/>
            <w:bookmarkEnd w:id="14"/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.2. Функции, не входящие в границы проект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5"/>
        <w:gridCol w:w="2744"/>
        <w:gridCol w:w="6241"/>
      </w:tblGrid>
      <w:tr>
        <w:trPr>
          <w:tblHeader w:val="true"/>
        </w:trPr>
        <w:tc>
          <w:tcPr>
            <w:tcW w:w="3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27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ункция</w:t>
            </w:r>
          </w:p>
        </w:tc>
        <w:tc>
          <w:tcPr>
            <w:tcW w:w="62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основание исключения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27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ием заказов от конечных клиентов</w:t>
            </w:r>
          </w:p>
        </w:tc>
        <w:tc>
          <w:tcPr>
            <w:tcW w:w="62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 первом этапе система работает только с заказами от магазинов и предприятий питания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27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работка платежей клиентов</w:t>
            </w:r>
          </w:p>
        </w:tc>
        <w:tc>
          <w:tcPr>
            <w:tcW w:w="62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лата заказов происходит вне системы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27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чет товаров в магазинах</w:t>
            </w:r>
          </w:p>
        </w:tc>
        <w:tc>
          <w:tcPr>
            <w:tcW w:w="62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не интегрируется с учетными системами поставщиков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27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аркетинг и реклама услуг доставки</w:t>
            </w:r>
          </w:p>
        </w:tc>
        <w:tc>
          <w:tcPr>
            <w:tcW w:w="62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Эти функции выполняются отдельно от основной системы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27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йм и обучение курьеров</w:t>
            </w:r>
          </w:p>
        </w:tc>
        <w:tc>
          <w:tcPr>
            <w:tcW w:w="62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только регистрирует уже нанятых курьеров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27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ная интеграция с системами поставщиков</w:t>
            </w:r>
          </w:p>
        </w:tc>
        <w:tc>
          <w:tcPr>
            <w:tcW w:w="62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 первом этапе заказы вводятся операторами</w:t>
            </w:r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.3. Технические огранич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5"/>
        <w:gridCol w:w="3240"/>
        <w:gridCol w:w="5745"/>
      </w:tblGrid>
      <w:tr>
        <w:trPr>
          <w:tblHeader w:val="true"/>
        </w:trPr>
        <w:tc>
          <w:tcPr>
            <w:tcW w:w="3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граничение</w:t>
            </w:r>
          </w:p>
        </w:tc>
        <w:tc>
          <w:tcPr>
            <w:tcW w:w="57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обильные устройства курьеров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иложение должно работать на устройствах Android 7.0+ и iOS 12+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оступ к интернету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иложение должно иметь ограниченную функциональность при отсутствии интернета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Географический охват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 первом этапе система работает только в пределах одного города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ъем данных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рабатывать до 1000 заказов в день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ремя отклика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ремя отклика системы не должно превышать 2 секунды для критичных операций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нтеграция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интегрироваться с существующей бухгалтерской системой через API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Безопасность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истема должна обеспечивать защиту персональных данных в соответствии с законодательством</w:t>
            </w:r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.4. Сценарии использования системы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5"/>
        <w:gridCol w:w="1965"/>
        <w:gridCol w:w="1890"/>
        <w:gridCol w:w="5129"/>
      </w:tblGrid>
      <w:tr>
        <w:trPr>
          <w:tblHeader w:val="true"/>
        </w:trPr>
        <w:tc>
          <w:tcPr>
            <w:tcW w:w="3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19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ценарий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частники</w:t>
            </w:r>
          </w:p>
        </w:tc>
        <w:tc>
          <w:tcPr>
            <w:tcW w:w="512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работка нового заказа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ставщик, Оператор, Диспетчер, Курьер, Клиент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. Поставщик передает информацию о заказе оператору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. Оператор вводит заказ в систему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. Заказ становится доступен для курьеров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. Курьер выбирает и бронирует заказ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. Курьер получает маршрут и забирает заказ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. Курьер доставляет заказ клиенту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. Клиент получает уведомления о статусе заказа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нтроль выполнения заказов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, Курьер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. Диспетчер отслеживает статусы всех заказов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. При возникновении проблемы диспетчер связывается с курьером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. При необходимости диспетчер переназначает заказ другому курьеру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счет с курьерами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, Диспетчер, Бухгалтерия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. Курьер выполняет доставку заказов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. Система фиксирует все выполненные заказы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. Информация передается в бухгалтерию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. Бухгалтерия рассчитывает оплату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. Информация о начисленной оплате отображается в личном кабинете курьера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правление пользователями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. Администратор регистрирует новых пользователей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. Администратор назначает роли и права доступа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. Администратор блокирует/разблокирует пользователей при необходимости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налитика и отчетность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, Команда основателей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. Система собирает данные о всех операциях</w:t>
            </w:r>
          </w:p>
          <w:p>
            <w:pPr>
              <w:pStyle w:val="Compact"/>
              <w:widowControl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. Формируются отчеты по различным показателям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. Руководство анализирует данные для принятия решений</w:t>
            </w:r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.5. Критерии успеха проект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75"/>
        <w:gridCol w:w="2008"/>
        <w:gridCol w:w="4112"/>
        <w:gridCol w:w="2864"/>
      </w:tblGrid>
      <w:tr>
        <w:trPr>
          <w:tblHeader w:val="true"/>
        </w:trPr>
        <w:tc>
          <w:tcPr>
            <w:tcW w:w="3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200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ритерий</w:t>
            </w:r>
          </w:p>
        </w:tc>
        <w:tc>
          <w:tcPr>
            <w:tcW w:w="41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Измеримый показатель</w:t>
            </w:r>
          </w:p>
        </w:tc>
        <w:tc>
          <w:tcPr>
            <w:tcW w:w="28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Целевое значение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20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нижение времени обработки заказа</w:t>
            </w:r>
          </w:p>
        </w:tc>
        <w:tc>
          <w:tcPr>
            <w:tcW w:w="41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ее время от поступления заказа до назначения курьера</w:t>
            </w:r>
          </w:p>
        </w:tc>
        <w:tc>
          <w:tcPr>
            <w:tcW w:w="28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lt; 10 минут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20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вышение эффективности доставки</w:t>
            </w:r>
          </w:p>
        </w:tc>
        <w:tc>
          <w:tcPr>
            <w:tcW w:w="41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еднее количество заказов на одного курьера в день</w:t>
            </w:r>
          </w:p>
        </w:tc>
        <w:tc>
          <w:tcPr>
            <w:tcW w:w="28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gt; 15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20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довлетворенность пользователей</w:t>
            </w:r>
          </w:p>
        </w:tc>
        <w:tc>
          <w:tcPr>
            <w:tcW w:w="41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цент положительных отзывов от курьеров и поставщиков</w:t>
            </w:r>
          </w:p>
        </w:tc>
        <w:tc>
          <w:tcPr>
            <w:tcW w:w="28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gt; 80%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20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дежность системы</w:t>
            </w:r>
          </w:p>
        </w:tc>
        <w:tc>
          <w:tcPr>
            <w:tcW w:w="41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ремя бесперебойной работы (uptime)</w:t>
            </w:r>
          </w:p>
        </w:tc>
        <w:tc>
          <w:tcPr>
            <w:tcW w:w="28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gt; 99.5%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20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асштабируемость</w:t>
            </w:r>
          </w:p>
        </w:tc>
        <w:tc>
          <w:tcPr>
            <w:tcW w:w="41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аксимальное количество одновременно обрабатываемых заказов</w:t>
            </w:r>
          </w:p>
        </w:tc>
        <w:tc>
          <w:tcPr>
            <w:tcW w:w="28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gt; 1000 в день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20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инансовая эффективность</w:t>
            </w:r>
          </w:p>
        </w:tc>
        <w:tc>
          <w:tcPr>
            <w:tcW w:w="41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нтабельность операций</w:t>
            </w:r>
          </w:p>
        </w:tc>
        <w:tc>
          <w:tcPr>
            <w:tcW w:w="28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gt; 15%</w:t>
            </w:r>
          </w:p>
        </w:tc>
      </w:tr>
      <w:tr>
        <w:trPr/>
        <w:tc>
          <w:tcPr>
            <w:tcW w:w="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20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корость внедрения</w:t>
            </w:r>
          </w:p>
        </w:tc>
        <w:tc>
          <w:tcPr>
            <w:tcW w:w="411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ремя от начала разработки до запуска MVP</w:t>
            </w:r>
          </w:p>
        </w:tc>
        <w:tc>
          <w:tcPr>
            <w:tcW w:w="28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&lt; 3 месяца</w:t>
            </w:r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.6. Этапы реализации проект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1890"/>
        <w:gridCol w:w="4770"/>
        <w:gridCol w:w="2234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Этап</w:t>
            </w:r>
          </w:p>
        </w:tc>
        <w:tc>
          <w:tcPr>
            <w:tcW w:w="47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одержание</w:t>
            </w:r>
          </w:p>
        </w:tc>
        <w:tc>
          <w:tcPr>
            <w:tcW w:w="223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рок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работка MVP</w:t>
            </w:r>
          </w:p>
        </w:tc>
        <w:tc>
          <w:tcPr>
            <w:tcW w:w="4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гистрация курьеров• Ввод заказов операторами• Базовое мобильное приложение для курьеров• Простой мониторинг для диспетчеров</w:t>
            </w:r>
          </w:p>
        </w:tc>
        <w:tc>
          <w:tcPr>
            <w:tcW w:w="223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 месяца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сширение функциональности</w:t>
            </w:r>
          </w:p>
        </w:tc>
        <w:tc>
          <w:tcPr>
            <w:tcW w:w="4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тимизация маршрутов• Улучшенные инструменты для диспетчеров• Интеграция с бухгалтерией• Аналитика и отчетность</w:t>
            </w:r>
          </w:p>
        </w:tc>
        <w:tc>
          <w:tcPr>
            <w:tcW w:w="223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+3 месяца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асштабирование</w:t>
            </w:r>
          </w:p>
        </w:tc>
        <w:tc>
          <w:tcPr>
            <w:tcW w:w="4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втоматизация ввода заказов• Расширение географии• API для интеграции с поставщиками• Улучшенная аналитика</w:t>
            </w:r>
          </w:p>
        </w:tc>
        <w:tc>
          <w:tcPr>
            <w:tcW w:w="223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+6 месяцев</w:t>
            </w:r>
          </w:p>
        </w:tc>
      </w:tr>
    </w:tbl>
    <w:p>
      <w:pPr>
        <w:pStyle w:val="Heading2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5. Заключение</w:t>
      </w:r>
    </w:p>
    <w:p>
      <w:pPr>
        <w:pStyle w:val="FirstParagrap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Документ “Видение” определяет основные направления и границы проекта по созданию системы доставки заказов “DeliveryExpress”. Система призвана решить актуальные проблемы рынка доставки в условиях увеличения объемов онлайн-продаж и предоставить эффективный инструмент для координации работы курьеров, поставщиков и клиентов.</w:t>
      </w:r>
    </w:p>
    <w:p>
      <w:pPr>
        <w:pStyle w:val="BodyTex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Реализация проекта позволит создать масштабируемый бизнес с потенциалом роста на быстро развивающемся рынке доставки. Основное внимание будет уделено созданию удобной системы для курьеров и диспетчеров, оптимизации маршрутов доставки и обеспечению прозрачности процесса для всех участников.</w:t>
      </w:r>
    </w:p>
    <w:p>
      <w:pPr>
        <w:pStyle w:val="BodyText"/>
        <w:spacing w:before="180" w:after="180"/>
        <w:rPr>
          <w:rFonts w:ascii="Times New Roman" w:hAnsi="Times New Roman"/>
          <w:sz w:val="20"/>
          <w:szCs w:val="20"/>
        </w:rPr>
      </w:pPr>
      <w:bookmarkStart w:id="15" w:name="видение"/>
      <w:r>
        <w:rPr>
          <w:rFonts w:ascii="Times New Roman" w:hAnsi="Times New Roman"/>
          <w:sz w:val="20"/>
          <w:szCs w:val="20"/>
        </w:rPr>
        <w:t>Проект будет реализован поэтапно, с постепенным наращиванием функциональности и масштабированием системы.</w:t>
      </w:r>
      <w:bookmarkEnd w:id="1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1</TotalTime>
  <Application>LibreOffice/24.8.2.1$Linux_X86_64 LibreOffice_project/41740883c77b073d14011387305cb18c71aed59b</Application>
  <AppVersion>15.0000</AppVersion>
  <Pages>6</Pages>
  <Words>1539</Words>
  <Characters>10762</Characters>
  <CharactersWithSpaces>11942</CharactersWithSpaces>
  <Paragraphs>3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29T14:32:27Z</dcterms:created>
  <dc:creator/>
  <dc:description/>
  <dc:language>en-US</dc:language>
  <cp:lastModifiedBy/>
  <dcterms:modified xsi:type="dcterms:W3CDTF">2025-04-29T20:06:47Z</dcterms:modified>
  <cp:revision>1</cp:revision>
  <dc:subject/>
  <dc:title/>
</cp:coreProperties>
</file>